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293CB" w14:textId="77777777" w:rsidR="00E2553E" w:rsidRPr="0064484C" w:rsidRDefault="00E2553E" w:rsidP="00E2553E">
      <w:pPr>
        <w:pStyle w:val="Heading1"/>
        <w:rPr>
          <w:rFonts w:ascii="Arial" w:hAnsi="Arial" w:cs="Arial"/>
        </w:rPr>
      </w:pPr>
      <w:r w:rsidRPr="0064484C">
        <w:rPr>
          <w:rFonts w:ascii="Arial" w:hAnsi="Arial" w:cs="Arial"/>
        </w:rPr>
        <w:t>Annex A: Template letter from heat supplier to heat network consumer</w:t>
      </w:r>
    </w:p>
    <w:p w14:paraId="624CC41C" w14:textId="77777777" w:rsidR="00E2553E" w:rsidRDefault="00E2553E" w:rsidP="00E2553E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60C5FA2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Your Name / Organisation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13BD8E30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Address line 1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6A049416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Address Line 2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4CB2093A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Address Line 3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6518CBDC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City / County / Postcode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0351B64E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Your E-mail address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70CB79B7" w14:textId="77777777" w:rsidR="00E2553E" w:rsidRPr="00C60506" w:rsidRDefault="00E2553E" w:rsidP="00E2553E">
      <w:pPr>
        <w:spacing w:after="0" w:line="360" w:lineRule="auto"/>
        <w:jc w:val="right"/>
        <w:rPr>
          <w:rFonts w:ascii="Arial" w:hAnsi="Arial" w:cs="Arial"/>
          <w:i/>
          <w:iCs/>
        </w:rPr>
      </w:pPr>
    </w:p>
    <w:tbl>
      <w:tblPr>
        <w:tblW w:w="0" w:type="dxa"/>
        <w:tblInd w:w="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40"/>
      </w:tblGrid>
      <w:tr w:rsidR="00E2553E" w:rsidRPr="00C60506" w14:paraId="101C8EF6" w14:textId="77777777" w:rsidTr="0067448C">
        <w:trPr>
          <w:trHeight w:val="458"/>
        </w:trPr>
        <w:tc>
          <w:tcPr>
            <w:tcW w:w="68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96834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Recipient Name / Organisation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08EF7414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Address line 1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6544C6EE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Address Line 2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1A9083FC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Address Line 3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35242720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City / County / Postcode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46FDC287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Recipient E-mail address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  <w:tr w:rsidR="00E2553E" w:rsidRPr="00C60506" w14:paraId="04A20037" w14:textId="77777777" w:rsidTr="0067448C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525A5" w14:textId="77777777" w:rsidR="00E2553E" w:rsidRPr="00C60506" w:rsidRDefault="00E2553E" w:rsidP="0067448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2553E" w:rsidRPr="00C60506" w14:paraId="4902BA93" w14:textId="77777777" w:rsidTr="0067448C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EE637" w14:textId="77777777" w:rsidR="00E2553E" w:rsidRPr="00C60506" w:rsidRDefault="00E2553E" w:rsidP="0067448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2553E" w:rsidRPr="00C60506" w14:paraId="41335C78" w14:textId="77777777" w:rsidTr="0067448C">
        <w:trPr>
          <w:trHeight w:val="705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C7724" w14:textId="77777777" w:rsidR="00E2553E" w:rsidRPr="00C60506" w:rsidRDefault="00E2553E" w:rsidP="0067448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  <w:tr w:rsidR="00E2553E" w:rsidRPr="00C60506" w14:paraId="4B7E365B" w14:textId="77777777" w:rsidTr="0067448C"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F50DE" w14:textId="77777777" w:rsidR="00E2553E" w:rsidRPr="00C60506" w:rsidRDefault="00E2553E" w:rsidP="0067448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Date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</w:tbl>
    <w:p w14:paraId="43F81581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1F5DC48A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6B49B154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Dear… </w:t>
      </w:r>
    </w:p>
    <w:p w14:paraId="0524E37F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73383BE7" w14:textId="77777777" w:rsidR="00E2553E" w:rsidRPr="008C3C74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Energy Bill Relief Scheme: Financial support for your heating bills</w:t>
      </w:r>
    </w:p>
    <w:p w14:paraId="4F5EF2AC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08907DBD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[I am/we are] writing to you as the [person/organisation] responsible for the supply of heating and hot water to your [home/premises]. You might be aware that your heating and hot water is supplied through a [district heat network/communal heat network], and [I/Name of organisation] [am/is] your heat supplier. </w:t>
      </w:r>
    </w:p>
    <w:p w14:paraId="2A34798D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3A27F169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You may be aware that, under the Energy Prices Act</w:t>
      </w:r>
      <w:r w:rsidRPr="313766AF">
        <w:rPr>
          <w:rFonts w:ascii="Arial" w:eastAsia="Times New Roman" w:hAnsi="Arial" w:cs="Arial"/>
          <w:lang w:eastAsia="en-GB"/>
        </w:rPr>
        <w:t xml:space="preserve"> 2022</w:t>
      </w:r>
      <w:r w:rsidRPr="003F2F9D">
        <w:rPr>
          <w:rFonts w:ascii="Arial" w:eastAsia="Times New Roman" w:hAnsi="Arial" w:cs="Arial"/>
          <w:lang w:eastAsia="en-GB"/>
        </w:rPr>
        <w:t xml:space="preserve">, </w:t>
      </w:r>
      <w:r w:rsidRPr="313766AF">
        <w:rPr>
          <w:rFonts w:ascii="Arial" w:eastAsia="Times New Roman" w:hAnsi="Arial" w:cs="Arial"/>
          <w:lang w:eastAsia="en-GB"/>
        </w:rPr>
        <w:t xml:space="preserve">which came into force on </w:t>
      </w:r>
      <w:r>
        <w:rPr>
          <w:rFonts w:ascii="Arial" w:eastAsia="Arial" w:hAnsi="Arial" w:cs="Arial"/>
        </w:rPr>
        <w:t xml:space="preserve">25 </w:t>
      </w:r>
      <w:r w:rsidRPr="003F2F9D">
        <w:rPr>
          <w:rFonts w:ascii="Arial" w:eastAsia="Times New Roman" w:hAnsi="Arial" w:cs="Arial"/>
          <w:lang w:eastAsia="en-GB"/>
        </w:rPr>
        <w:t xml:space="preserve">October 2022, the Government has </w:t>
      </w:r>
      <w:r w:rsidRPr="00637C11">
        <w:rPr>
          <w:rFonts w:ascii="Arial" w:eastAsia="Times New Roman" w:hAnsi="Arial" w:cs="Arial"/>
          <w:lang w:eastAsia="en-GB"/>
        </w:rPr>
        <w:t>introduced a range of schemes to provide support for energy bills</w:t>
      </w:r>
      <w:r>
        <w:rPr>
          <w:rFonts w:ascii="Arial" w:eastAsia="Times New Roman" w:hAnsi="Arial" w:cs="Arial"/>
          <w:lang w:eastAsia="en-GB"/>
        </w:rPr>
        <w:t xml:space="preserve">. This support includes the Energy Bill Relief Scheme, which provides a discount on wholesale gas and electricity unit prices for non-domestic consumers. This discount reduces the costs of energy for commercial purchasers of energy. </w:t>
      </w:r>
    </w:p>
    <w:p w14:paraId="29652528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284F4B78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[Name of your organisation/Your name] supplies heating and hot water to your [home/business/building] through [a district/communal heat network]. [We/I] purchase [gas/electricity] to supply your heating and hot water, and as a [business/public body/charity/landlord/etc.], [we are/I am] a non-domestic consumer which is now receiving discounts on the price of [gas/electricity] through the Energy Bill Relief Scheme.</w:t>
      </w:r>
    </w:p>
    <w:p w14:paraId="050F0F91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2DD4E067" w14:textId="01BC13F1" w:rsidR="00E2553E" w:rsidRPr="00B44484" w:rsidRDefault="00E2553E" w:rsidP="00E2553E">
      <w:pPr>
        <w:spacing w:after="0" w:line="240" w:lineRule="auto"/>
        <w:textAlignment w:val="baseline"/>
        <w:rPr>
          <w:rFonts w:ascii="Arial" w:eastAsia="Arial" w:hAnsi="Arial" w:cs="Arial"/>
        </w:rPr>
      </w:pPr>
      <w:r w:rsidRPr="00B44484">
        <w:rPr>
          <w:rFonts w:ascii="Arial" w:eastAsia="Times New Roman" w:hAnsi="Arial" w:cs="Arial"/>
          <w:lang w:eastAsia="en-GB"/>
        </w:rPr>
        <w:t xml:space="preserve">Under regulations </w:t>
      </w:r>
      <w:r w:rsidR="00D161E0">
        <w:rPr>
          <w:rFonts w:ascii="Arial" w:eastAsia="Times New Roman" w:hAnsi="Arial" w:cs="Arial"/>
          <w:lang w:eastAsia="en-GB"/>
        </w:rPr>
        <w:t>made under</w:t>
      </w:r>
      <w:r w:rsidRPr="00B44484">
        <w:rPr>
          <w:rFonts w:ascii="Arial" w:eastAsia="Times New Roman" w:hAnsi="Arial" w:cs="Arial"/>
          <w:lang w:eastAsia="en-GB"/>
        </w:rPr>
        <w:t xml:space="preserve"> the Energy Prices Act 2022, as your heat supplier, [I am/we are] required to pass this benefit to you as an end user</w:t>
      </w:r>
      <w:r>
        <w:rPr>
          <w:rFonts w:ascii="Arial" w:eastAsia="Times New Roman" w:hAnsi="Arial" w:cs="Arial"/>
          <w:lang w:eastAsia="en-GB"/>
        </w:rPr>
        <w:t xml:space="preserve"> – </w:t>
      </w:r>
      <w:r w:rsidRPr="00B44484">
        <w:rPr>
          <w:rFonts w:ascii="Arial" w:eastAsia="Times New Roman" w:hAnsi="Arial" w:cs="Arial"/>
        </w:rPr>
        <w:t xml:space="preserve">a person who purchases heating or hot water for your own end consumption from </w:t>
      </w:r>
      <w:r>
        <w:rPr>
          <w:rFonts w:ascii="Arial" w:eastAsia="Times New Roman" w:hAnsi="Arial" w:cs="Arial"/>
        </w:rPr>
        <w:t>[</w:t>
      </w:r>
      <w:r w:rsidRPr="00B44484">
        <w:rPr>
          <w:rFonts w:ascii="Arial" w:eastAsia="Times New Roman" w:hAnsi="Arial" w:cs="Arial"/>
        </w:rPr>
        <w:t>me/us</w:t>
      </w:r>
      <w:r>
        <w:rPr>
          <w:rFonts w:ascii="Arial" w:eastAsia="Times New Roman" w:hAnsi="Arial" w:cs="Arial"/>
        </w:rPr>
        <w:t>]</w:t>
      </w:r>
      <w:r w:rsidRPr="00B44484">
        <w:rPr>
          <w:rFonts w:ascii="Arial" w:eastAsia="Times New Roman" w:hAnsi="Arial" w:cs="Arial"/>
        </w:rPr>
        <w:t>.</w:t>
      </w:r>
    </w:p>
    <w:p w14:paraId="5AB1A822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6C8BFC96" w14:textId="17758146" w:rsidR="00E2553E" w:rsidRPr="0024419A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[We are/</w:t>
      </w:r>
      <w:r w:rsidRPr="003F2F9D">
        <w:rPr>
          <w:rFonts w:ascii="Arial" w:eastAsia="Times New Roman" w:hAnsi="Arial" w:cs="Arial"/>
          <w:lang w:eastAsia="en-GB"/>
        </w:rPr>
        <w:t>I am</w:t>
      </w:r>
      <w:r>
        <w:rPr>
          <w:rFonts w:ascii="Arial" w:eastAsia="Times New Roman" w:hAnsi="Arial" w:cs="Arial"/>
          <w:lang w:eastAsia="en-GB"/>
        </w:rPr>
        <w:t>] therefore</w:t>
      </w:r>
      <w:r w:rsidRPr="003F2F9D">
        <w:rPr>
          <w:rFonts w:ascii="Arial" w:eastAsia="Times New Roman" w:hAnsi="Arial" w:cs="Arial"/>
          <w:lang w:eastAsia="en-GB"/>
        </w:rPr>
        <w:t xml:space="preserve"> writing to you to make you aware that </w:t>
      </w:r>
      <w:r>
        <w:rPr>
          <w:rFonts w:ascii="Arial" w:eastAsia="Times New Roman" w:hAnsi="Arial" w:cs="Arial"/>
          <w:lang w:eastAsia="en-GB"/>
        </w:rPr>
        <w:t>[we/</w:t>
      </w:r>
      <w:r w:rsidRPr="003F2F9D">
        <w:rPr>
          <w:rFonts w:ascii="Arial" w:eastAsia="Times New Roman" w:hAnsi="Arial" w:cs="Arial"/>
          <w:lang w:eastAsia="en-GB"/>
        </w:rPr>
        <w:t>I</w:t>
      </w:r>
      <w:r>
        <w:rPr>
          <w:rFonts w:ascii="Arial" w:eastAsia="Times New Roman" w:hAnsi="Arial" w:cs="Arial"/>
          <w:lang w:eastAsia="en-GB"/>
        </w:rPr>
        <w:t>]</w:t>
      </w:r>
      <w:r w:rsidRPr="003F2F9D">
        <w:rPr>
          <w:rFonts w:ascii="Arial" w:eastAsia="Times New Roman" w:hAnsi="Arial" w:cs="Arial"/>
          <w:lang w:eastAsia="en-GB"/>
        </w:rPr>
        <w:t xml:space="preserve"> have </w:t>
      </w:r>
      <w:r w:rsidR="00220C5A">
        <w:rPr>
          <w:rFonts w:ascii="Arial" w:eastAsia="Times New Roman" w:hAnsi="Arial" w:cs="Arial"/>
          <w:lang w:eastAsia="en-GB"/>
        </w:rPr>
        <w:t>not been able to confirm the energy supplier rates with Insite Energy</w:t>
      </w:r>
      <w:r w:rsidR="00BD5976">
        <w:rPr>
          <w:rFonts w:ascii="Arial" w:eastAsia="Times New Roman" w:hAnsi="Arial" w:cs="Arial"/>
          <w:lang w:eastAsia="en-GB"/>
        </w:rPr>
        <w:t xml:space="preserve"> who are your </w:t>
      </w:r>
      <w:r w:rsidR="00A001CC">
        <w:rPr>
          <w:rFonts w:ascii="Arial" w:eastAsia="Times New Roman" w:hAnsi="Arial" w:cs="Arial"/>
          <w:lang w:eastAsia="en-GB"/>
        </w:rPr>
        <w:t xml:space="preserve">metering and </w:t>
      </w:r>
      <w:r w:rsidR="00BD5976">
        <w:rPr>
          <w:rFonts w:ascii="Arial" w:eastAsia="Times New Roman" w:hAnsi="Arial" w:cs="Arial"/>
          <w:lang w:eastAsia="en-GB"/>
        </w:rPr>
        <w:t xml:space="preserve">billing provider who </w:t>
      </w:r>
      <w:r w:rsidR="002A2A20">
        <w:rPr>
          <w:rFonts w:ascii="Arial" w:eastAsia="Times New Roman" w:hAnsi="Arial" w:cs="Arial"/>
          <w:lang w:eastAsia="en-GB"/>
        </w:rPr>
        <w:t>acts</w:t>
      </w:r>
      <w:r w:rsidR="00BD5976">
        <w:rPr>
          <w:rFonts w:ascii="Arial" w:eastAsia="Times New Roman" w:hAnsi="Arial" w:cs="Arial"/>
          <w:lang w:eastAsia="en-GB"/>
        </w:rPr>
        <w:t xml:space="preserve"> on our behalf</w:t>
      </w:r>
      <w:r w:rsidR="00702D29">
        <w:rPr>
          <w:rFonts w:ascii="Arial" w:eastAsia="Times New Roman" w:hAnsi="Arial" w:cs="Arial"/>
          <w:lang w:eastAsia="en-GB"/>
        </w:rPr>
        <w:t xml:space="preserve">. The result of this is that Insite Energy have not been able to calculate the accurate savings you will make </w:t>
      </w:r>
      <w:r w:rsidR="002A2A20">
        <w:rPr>
          <w:rFonts w:ascii="Arial" w:eastAsia="Times New Roman" w:hAnsi="Arial" w:cs="Arial"/>
          <w:lang w:eastAsia="en-GB"/>
        </w:rPr>
        <w:t xml:space="preserve">as no </w:t>
      </w:r>
      <w:r w:rsidR="005A1728">
        <w:rPr>
          <w:rFonts w:ascii="Arial" w:eastAsia="Times New Roman" w:hAnsi="Arial" w:cs="Arial"/>
          <w:lang w:eastAsia="en-GB"/>
        </w:rPr>
        <w:t>price cap</w:t>
      </w:r>
      <w:r w:rsidR="002A2A20">
        <w:rPr>
          <w:rFonts w:ascii="Arial" w:eastAsia="Times New Roman" w:hAnsi="Arial" w:cs="Arial"/>
          <w:lang w:eastAsia="en-GB"/>
        </w:rPr>
        <w:t xml:space="preserve"> has been applied</w:t>
      </w:r>
      <w:r w:rsidR="005A1728">
        <w:rPr>
          <w:rFonts w:ascii="Arial" w:eastAsia="Times New Roman" w:hAnsi="Arial" w:cs="Arial"/>
          <w:lang w:eastAsia="en-GB"/>
        </w:rPr>
        <w:t xml:space="preserve"> but [we] have </w:t>
      </w:r>
      <w:r w:rsidR="005A1728">
        <w:rPr>
          <w:rFonts w:ascii="Arial" w:eastAsia="Times New Roman" w:hAnsi="Arial" w:cs="Arial"/>
          <w:lang w:eastAsia="en-GB"/>
        </w:rPr>
        <w:lastRenderedPageBreak/>
        <w:t xml:space="preserve">instructed Insite Energy to </w:t>
      </w:r>
      <w:r w:rsidR="00822B8F">
        <w:rPr>
          <w:rFonts w:ascii="Arial" w:eastAsia="Times New Roman" w:hAnsi="Arial" w:cs="Arial"/>
          <w:lang w:eastAsia="en-GB"/>
        </w:rPr>
        <w:t>cal</w:t>
      </w:r>
      <w:r w:rsidR="00253CEA">
        <w:rPr>
          <w:rFonts w:ascii="Arial" w:eastAsia="Times New Roman" w:hAnsi="Arial" w:cs="Arial"/>
          <w:lang w:eastAsia="en-GB"/>
        </w:rPr>
        <w:t xml:space="preserve">culate </w:t>
      </w:r>
      <w:r w:rsidR="00822B8F" w:rsidRPr="00822B8F">
        <w:rPr>
          <w:rFonts w:ascii="Arial" w:eastAsia="Times New Roman" w:hAnsi="Arial" w:cs="Arial"/>
          <w:lang w:eastAsia="en-GB"/>
        </w:rPr>
        <w:t xml:space="preserve">any over-recovered charges </w:t>
      </w:r>
      <w:r w:rsidR="00253CEA">
        <w:rPr>
          <w:rFonts w:ascii="Arial" w:eastAsia="Times New Roman" w:hAnsi="Arial" w:cs="Arial"/>
          <w:lang w:eastAsia="en-GB"/>
        </w:rPr>
        <w:t xml:space="preserve">at a later date which </w:t>
      </w:r>
      <w:r w:rsidR="00822B8F" w:rsidRPr="00822B8F">
        <w:rPr>
          <w:rFonts w:ascii="Arial" w:eastAsia="Times New Roman" w:hAnsi="Arial" w:cs="Arial"/>
          <w:lang w:eastAsia="en-GB"/>
        </w:rPr>
        <w:t xml:space="preserve">will be applied </w:t>
      </w:r>
      <w:r w:rsidR="00253CEA">
        <w:rPr>
          <w:rFonts w:ascii="Arial" w:eastAsia="Times New Roman" w:hAnsi="Arial" w:cs="Arial"/>
          <w:lang w:eastAsia="en-GB"/>
        </w:rPr>
        <w:t xml:space="preserve">to you </w:t>
      </w:r>
      <w:r w:rsidR="00822B8F" w:rsidRPr="00822B8F">
        <w:rPr>
          <w:rFonts w:ascii="Arial" w:eastAsia="Times New Roman" w:hAnsi="Arial" w:cs="Arial"/>
          <w:lang w:eastAsia="en-GB"/>
        </w:rPr>
        <w:t>as a credit</w:t>
      </w:r>
      <w:r w:rsidR="00253CEA">
        <w:rPr>
          <w:rFonts w:ascii="Arial" w:eastAsia="Times New Roman" w:hAnsi="Arial" w:cs="Arial"/>
          <w:lang w:eastAsia="en-GB"/>
        </w:rPr>
        <w:t xml:space="preserve"> in the coming months</w:t>
      </w:r>
      <w:r w:rsidR="00822B8F" w:rsidRPr="00822B8F">
        <w:rPr>
          <w:rFonts w:ascii="Arial" w:eastAsia="Times New Roman" w:hAnsi="Arial" w:cs="Arial"/>
          <w:lang w:eastAsia="en-GB"/>
        </w:rPr>
        <w:t xml:space="preserve">. </w:t>
      </w:r>
    </w:p>
    <w:p w14:paraId="5165F755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4FCE66FF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Further guidance on the legislation, eligibility and the responsibilities of intermediaries is available at [</w:t>
      </w:r>
      <w:r>
        <w:rPr>
          <w:rFonts w:ascii="Arial" w:eastAsia="Times New Roman" w:hAnsi="Arial" w:cs="Arial"/>
          <w:lang w:eastAsia="en-GB"/>
        </w:rPr>
        <w:t>i</w:t>
      </w:r>
      <w:r w:rsidRPr="003F75A7">
        <w:rPr>
          <w:rFonts w:ascii="Arial" w:eastAsia="Times New Roman" w:hAnsi="Arial" w:cs="Arial"/>
          <w:lang w:eastAsia="en-GB"/>
        </w:rPr>
        <w:t>nsert guidance link here</w:t>
      </w:r>
      <w:r w:rsidRPr="003F2F9D">
        <w:rPr>
          <w:rFonts w:ascii="Arial" w:eastAsia="Times New Roman" w:hAnsi="Arial" w:cs="Arial"/>
          <w:lang w:eastAsia="en-GB"/>
        </w:rPr>
        <w:t xml:space="preserve">]. </w:t>
      </w:r>
    </w:p>
    <w:p w14:paraId="3C522CCA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378D074B" w14:textId="77777777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5F4889">
        <w:rPr>
          <w:rFonts w:ascii="Arial" w:eastAsia="Times New Roman" w:hAnsi="Arial" w:cs="Arial"/>
          <w:lang w:eastAsia="en-GB"/>
        </w:rPr>
        <w:t xml:space="preserve">If you do not agree that this amount is just and reasonable, you can raise this with [name of landlord /company] in the first instance. </w:t>
      </w:r>
    </w:p>
    <w:p w14:paraId="385D8DC8" w14:textId="77777777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7814FAB5" w14:textId="0E633CEA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5F4889">
        <w:rPr>
          <w:rFonts w:ascii="Arial" w:eastAsia="Times New Roman" w:hAnsi="Arial" w:cs="Arial"/>
          <w:lang w:eastAsia="en-GB"/>
        </w:rPr>
        <w:t>If you are still unhappy with the amount of scheme benefit passed on to you, and you have reason to believe that the pass-through requirements</w:t>
      </w:r>
      <w:r>
        <w:rPr>
          <w:rFonts w:ascii="Arial" w:eastAsia="Times New Roman" w:hAnsi="Arial" w:cs="Arial"/>
          <w:lang w:eastAsia="en-GB"/>
        </w:rPr>
        <w:t xml:space="preserve"> </w:t>
      </w:r>
      <w:r w:rsidRPr="005F4889">
        <w:rPr>
          <w:rFonts w:ascii="Arial" w:eastAsia="Times New Roman" w:hAnsi="Arial" w:cs="Arial"/>
          <w:lang w:eastAsia="en-GB"/>
        </w:rPr>
        <w:t xml:space="preserve">in the </w:t>
      </w:r>
      <w:r w:rsidR="0053081A">
        <w:rPr>
          <w:rFonts w:ascii="Arial" w:eastAsia="Times New Roman" w:hAnsi="Arial" w:cs="Arial"/>
          <w:lang w:eastAsia="en-GB"/>
        </w:rPr>
        <w:t>[</w:t>
      </w:r>
      <w:r w:rsidRPr="005F4889">
        <w:rPr>
          <w:rFonts w:ascii="Arial" w:eastAsia="Times New Roman" w:hAnsi="Arial" w:cs="Arial"/>
        </w:rPr>
        <w:t>Energy Bill Relief Scheme Pass-through Requirement (Heat Suppliers) (England and Wales and Scotland) Regulations 2022</w:t>
      </w:r>
      <w:r w:rsidRPr="005F4889">
        <w:rPr>
          <w:rFonts w:ascii="Arial" w:eastAsia="Arial" w:hAnsi="Arial" w:cs="Arial"/>
        </w:rPr>
        <w:t xml:space="preserve"> </w:t>
      </w:r>
      <w:r w:rsidR="0053081A">
        <w:rPr>
          <w:rFonts w:ascii="Arial" w:eastAsia="Arial" w:hAnsi="Arial" w:cs="Arial"/>
        </w:rPr>
        <w:t xml:space="preserve">OR </w:t>
      </w:r>
      <w:r w:rsidR="0053081A" w:rsidRPr="005F4889">
        <w:rPr>
          <w:rFonts w:ascii="Arial" w:eastAsia="Times New Roman" w:hAnsi="Arial" w:cs="Arial"/>
        </w:rPr>
        <w:t>Energy Bill Relief Scheme Pass-through Requirement (Heat Suppliers) (</w:t>
      </w:r>
      <w:r w:rsidR="0053081A">
        <w:rPr>
          <w:rFonts w:ascii="Arial" w:eastAsia="Times New Roman" w:hAnsi="Arial" w:cs="Arial"/>
        </w:rPr>
        <w:t>Northern Ireland</w:t>
      </w:r>
      <w:r w:rsidR="0053081A" w:rsidRPr="005F4889">
        <w:rPr>
          <w:rFonts w:ascii="Arial" w:eastAsia="Times New Roman" w:hAnsi="Arial" w:cs="Arial"/>
        </w:rPr>
        <w:t>) Regulations 2022</w:t>
      </w:r>
      <w:r w:rsidR="0053081A">
        <w:rPr>
          <w:rFonts w:ascii="Arial" w:eastAsia="Times New Roman" w:hAnsi="Arial" w:cs="Arial"/>
        </w:rPr>
        <w:t xml:space="preserve">] </w:t>
      </w:r>
      <w:r w:rsidRPr="005F4889">
        <w:rPr>
          <w:rFonts w:ascii="Arial" w:eastAsia="Times New Roman" w:hAnsi="Arial" w:cs="Arial"/>
          <w:lang w:eastAsia="en-GB"/>
        </w:rPr>
        <w:t xml:space="preserve">have not been met, you are entitled to raise a complaint with the </w:t>
      </w:r>
      <w:r w:rsidR="0053081A">
        <w:rPr>
          <w:rFonts w:ascii="Arial" w:eastAsia="Times New Roman" w:hAnsi="Arial" w:cs="Arial"/>
          <w:lang w:eastAsia="en-GB"/>
        </w:rPr>
        <w:t>[</w:t>
      </w:r>
      <w:r w:rsidRPr="005F4889">
        <w:rPr>
          <w:rFonts w:ascii="Arial" w:eastAsia="Times New Roman" w:hAnsi="Arial" w:cs="Arial"/>
          <w:lang w:eastAsia="en-GB"/>
        </w:rPr>
        <w:t>Energy Ombudsman</w:t>
      </w:r>
      <w:r w:rsidR="0053081A">
        <w:rPr>
          <w:rFonts w:ascii="Arial" w:eastAsia="Times New Roman" w:hAnsi="Arial" w:cs="Arial"/>
          <w:lang w:eastAsia="en-GB"/>
        </w:rPr>
        <w:t xml:space="preserve"> OR Consumer Council for Northern Ireland]</w:t>
      </w:r>
      <w:r w:rsidRPr="005F4889">
        <w:rPr>
          <w:rFonts w:ascii="Arial" w:eastAsia="Times New Roman" w:hAnsi="Arial" w:cs="Arial"/>
          <w:lang w:eastAsia="en-GB"/>
        </w:rPr>
        <w:t xml:space="preserve">. You can find more details on raising a complaint </w:t>
      </w:r>
      <w:r w:rsidR="0059488C">
        <w:rPr>
          <w:rFonts w:ascii="Arial" w:eastAsia="Times New Roman" w:hAnsi="Arial" w:cs="Arial"/>
          <w:lang w:eastAsia="en-GB"/>
        </w:rPr>
        <w:t>[</w:t>
      </w:r>
      <w:r w:rsidRPr="005F4889">
        <w:rPr>
          <w:rFonts w:ascii="Arial" w:eastAsia="Times New Roman" w:hAnsi="Arial" w:cs="Arial"/>
          <w:lang w:eastAsia="en-GB"/>
        </w:rPr>
        <w:t xml:space="preserve">at the Energy Ombudsman’s website </w:t>
      </w:r>
      <w:r w:rsidR="005F6997">
        <w:rPr>
          <w:rFonts w:ascii="Arial" w:eastAsia="Times New Roman" w:hAnsi="Arial" w:cs="Arial"/>
          <w:lang w:eastAsia="en-GB"/>
        </w:rPr>
        <w:t xml:space="preserve">at </w:t>
      </w:r>
      <w:r w:rsidR="00C37A29" w:rsidRPr="00C37A29">
        <w:t xml:space="preserve"> </w:t>
      </w:r>
      <w:hyperlink r:id="rId9" w:history="1">
        <w:r w:rsidR="00C37A29" w:rsidRPr="00932844">
          <w:rPr>
            <w:rStyle w:val="Hyperlink"/>
            <w:rFonts w:ascii="Arial" w:eastAsia="Times New Roman" w:hAnsi="Arial" w:cs="Arial"/>
            <w:lang w:eastAsia="en-GB"/>
          </w:rPr>
          <w:t>https://partners.ombudsman-services.org/news-events/energy-prices-act-2022-requirements-on-heat-network-suppliers</w:t>
        </w:r>
      </w:hyperlink>
      <w:r w:rsidR="00C37A29">
        <w:rPr>
          <w:rFonts w:ascii="Arial" w:eastAsia="Times New Roman" w:hAnsi="Arial" w:cs="Arial"/>
          <w:lang w:eastAsia="en-GB"/>
        </w:rPr>
        <w:t xml:space="preserve"> </w:t>
      </w:r>
      <w:r w:rsidR="0059488C">
        <w:rPr>
          <w:rFonts w:ascii="Arial" w:eastAsia="Times New Roman" w:hAnsi="Arial" w:cs="Arial"/>
          <w:lang w:eastAsia="en-GB"/>
        </w:rPr>
        <w:t>/ by contacting the Consumer Council</w:t>
      </w:r>
      <w:r w:rsidR="00C3112A">
        <w:rPr>
          <w:rFonts w:ascii="Arial" w:eastAsia="Times New Roman" w:hAnsi="Arial" w:cs="Arial"/>
          <w:lang w:eastAsia="en-GB"/>
        </w:rPr>
        <w:t xml:space="preserve"> for Northern Ireland at </w:t>
      </w:r>
      <w:hyperlink r:id="rId10" w:history="1">
        <w:r w:rsidR="00881628" w:rsidRPr="00932844">
          <w:rPr>
            <w:rStyle w:val="Hyperlink"/>
            <w:rFonts w:ascii="Arial" w:eastAsia="Times New Roman" w:hAnsi="Arial" w:cs="Arial"/>
            <w:lang w:eastAsia="en-GB"/>
          </w:rPr>
          <w:t>https://www.consumercouncil.org.uk/</w:t>
        </w:r>
      </w:hyperlink>
      <w:r w:rsidR="00881628">
        <w:rPr>
          <w:rFonts w:ascii="Arial" w:eastAsia="Times New Roman" w:hAnsi="Arial" w:cs="Arial"/>
          <w:lang w:eastAsia="en-GB"/>
        </w:rPr>
        <w:t xml:space="preserve">]. </w:t>
      </w:r>
    </w:p>
    <w:p w14:paraId="57E2F5C7" w14:textId="77777777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38FBAF3B" w14:textId="29A63B6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5F4889">
        <w:rPr>
          <w:rFonts w:ascii="Arial" w:eastAsia="Times New Roman" w:hAnsi="Arial" w:cs="Arial"/>
          <w:lang w:eastAsia="en-GB"/>
        </w:rPr>
        <w:t xml:space="preserve">Under the Energy Prices Act 2022, you can pursue recovery of the pass-through amount to which you are entitled as a civil debt if you have not received it by the time your next bill is issued. </w:t>
      </w:r>
    </w:p>
    <w:p w14:paraId="2A7E3F67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48532B82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39B8F2F1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Sign off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074CE3CB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2BCB86DD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3A0194E4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b/>
          <w:lang w:eastAsia="en-GB"/>
        </w:rPr>
        <w:t>Your name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69B9C90A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>
        <w:rPr>
          <w:rFonts w:ascii="Arial" w:eastAsia="Times New Roman" w:hAnsi="Arial" w:cs="Arial"/>
          <w:lang w:eastAsia="en-GB"/>
        </w:rPr>
        <w:t>[Your contact details to enable consumers to contact you]</w:t>
      </w:r>
    </w:p>
    <w:p w14:paraId="17627926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37CE6B97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05024FF5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672A6659" w14:textId="77777777" w:rsidR="00DF79A5" w:rsidRDefault="00DF79A5"/>
    <w:sectPr w:rsidR="00DF79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8D69F" w14:textId="77777777" w:rsidR="00166F02" w:rsidRDefault="00166F02" w:rsidP="00D161E0">
      <w:pPr>
        <w:spacing w:after="0" w:line="240" w:lineRule="auto"/>
      </w:pPr>
      <w:r>
        <w:separator/>
      </w:r>
    </w:p>
  </w:endnote>
  <w:endnote w:type="continuationSeparator" w:id="0">
    <w:p w14:paraId="073AE7DB" w14:textId="77777777" w:rsidR="00166F02" w:rsidRDefault="00166F02" w:rsidP="00D16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E86D7" w14:textId="77777777" w:rsidR="00166F02" w:rsidRDefault="00166F02" w:rsidP="00D161E0">
      <w:pPr>
        <w:spacing w:after="0" w:line="240" w:lineRule="auto"/>
      </w:pPr>
      <w:r>
        <w:separator/>
      </w:r>
    </w:p>
  </w:footnote>
  <w:footnote w:type="continuationSeparator" w:id="0">
    <w:p w14:paraId="75C2E373" w14:textId="77777777" w:rsidR="00166F02" w:rsidRDefault="00166F02" w:rsidP="00D161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zM1M7S0NLI0MDBQ0lEKTi0uzszPAykwqgUAHesLjiwAAAA="/>
  </w:docVars>
  <w:rsids>
    <w:rsidRoot w:val="00A3005B"/>
    <w:rsid w:val="000C0574"/>
    <w:rsid w:val="00166F02"/>
    <w:rsid w:val="00183412"/>
    <w:rsid w:val="00192543"/>
    <w:rsid w:val="00220C5A"/>
    <w:rsid w:val="00253CEA"/>
    <w:rsid w:val="00284798"/>
    <w:rsid w:val="002A2A20"/>
    <w:rsid w:val="0053081A"/>
    <w:rsid w:val="0059488C"/>
    <w:rsid w:val="005A1728"/>
    <w:rsid w:val="005E5373"/>
    <w:rsid w:val="005F6997"/>
    <w:rsid w:val="0064484C"/>
    <w:rsid w:val="00702D29"/>
    <w:rsid w:val="00716291"/>
    <w:rsid w:val="00822B8F"/>
    <w:rsid w:val="00856858"/>
    <w:rsid w:val="00881628"/>
    <w:rsid w:val="009D717A"/>
    <w:rsid w:val="00A001CC"/>
    <w:rsid w:val="00A3005B"/>
    <w:rsid w:val="00BD5976"/>
    <w:rsid w:val="00C3112A"/>
    <w:rsid w:val="00C37A29"/>
    <w:rsid w:val="00C9705F"/>
    <w:rsid w:val="00CC2315"/>
    <w:rsid w:val="00D014D4"/>
    <w:rsid w:val="00D161E0"/>
    <w:rsid w:val="00D32F0D"/>
    <w:rsid w:val="00DF1635"/>
    <w:rsid w:val="00DF79A5"/>
    <w:rsid w:val="00E2402E"/>
    <w:rsid w:val="00E2553E"/>
    <w:rsid w:val="00ED48E3"/>
    <w:rsid w:val="6C25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33BE7D"/>
  <w15:chartTrackingRefBased/>
  <w15:docId w15:val="{7455C4ED-5D73-4E1F-AFB0-65590EA6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53E"/>
  </w:style>
  <w:style w:type="paragraph" w:styleId="Heading1">
    <w:name w:val="heading 1"/>
    <w:basedOn w:val="Normal"/>
    <w:next w:val="Normal"/>
    <w:link w:val="Heading1Char"/>
    <w:uiPriority w:val="9"/>
    <w:qFormat/>
    <w:rsid w:val="00E255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55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F69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99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3081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37A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7A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7A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A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A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consumercouncil.org.uk/" TargetMode="External"/><Relationship Id="rId4" Type="http://schemas.openxmlformats.org/officeDocument/2006/relationships/styles" Target="styles.xml"/><Relationship Id="rId9" Type="http://schemas.openxmlformats.org/officeDocument/2006/relationships/hyperlink" Target="https://partners.ombudsman-services.org/news-events/energy-prices-act-2022-requirements-on-heat-network-suppli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9CFA063A7D9249B77203F64635487C" ma:contentTypeVersion="4" ma:contentTypeDescription="Create a new document." ma:contentTypeScope="" ma:versionID="8c3d36927ca4a2ec381a9519c1b6fe93">
  <xsd:schema xmlns:xsd="http://www.w3.org/2001/XMLSchema" xmlns:xs="http://www.w3.org/2001/XMLSchema" xmlns:p="http://schemas.microsoft.com/office/2006/metadata/properties" xmlns:ns2="6752bc6c-a027-4f10-abca-dc3c5f50105f" xmlns:ns3="2132da11-03fe-4fc1-a4e3-cd7888d5db05" targetNamespace="http://schemas.microsoft.com/office/2006/metadata/properties" ma:root="true" ma:fieldsID="302720ed5f34785f7e41c92f91e7ea8b" ns2:_="" ns3:_="">
    <xsd:import namespace="6752bc6c-a027-4f10-abca-dc3c5f50105f"/>
    <xsd:import namespace="2132da11-03fe-4fc1-a4e3-cd7888d5db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2bc6c-a027-4f10-abca-dc3c5f5010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32da11-03fe-4fc1-a4e3-cd7888d5db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54B280-603F-48DF-81AC-146F0616CB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CCF7D1-4C66-471E-AE35-99EB4638EA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B6702F-95C5-4605-8F2C-89766CAB64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52bc6c-a027-4f10-abca-dc3c5f50105f"/>
    <ds:schemaRef ds:uri="2132da11-03fe-4fc1-a4e3-cd7888d5db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 from heat supplier to heat network consumer</dc:title>
  <dc:subject/>
  <dc:creator>Wong, Lorenzo (NZBI - Clean Heat)</dc:creator>
  <cp:keywords/>
  <dc:description/>
  <cp:lastModifiedBy>Toby Steel</cp:lastModifiedBy>
  <cp:revision>3</cp:revision>
  <dcterms:created xsi:type="dcterms:W3CDTF">2022-11-17T16:48:00Z</dcterms:created>
  <dcterms:modified xsi:type="dcterms:W3CDTF">2022-11-1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9CFA063A7D9249B77203F64635487C</vt:lpwstr>
  </property>
  <property fmtid="{D5CDD505-2E9C-101B-9397-08002B2CF9AE}" pid="3" name="_dlc_DocIdItemGuid">
    <vt:lpwstr>c6376d09-71e3-4a5d-8a6e-2923e254a6f7</vt:lpwstr>
  </property>
  <property fmtid="{D5CDD505-2E9C-101B-9397-08002B2CF9AE}" pid="4" name="Business Unit">
    <vt:lpwstr>264;#Heat Strategy and Heat Networks|1ada5423-5267-48bb-b003-7e8164f8f428</vt:lpwstr>
  </property>
  <property fmtid="{D5CDD505-2E9C-101B-9397-08002B2CF9AE}" pid="5" name="MSIP_Label_ba62f585-b40f-4ab9-bafe-39150f03d124_Enabled">
    <vt:lpwstr>true</vt:lpwstr>
  </property>
  <property fmtid="{D5CDD505-2E9C-101B-9397-08002B2CF9AE}" pid="6" name="MSIP_Label_ba62f585-b40f-4ab9-bafe-39150f03d124_SetDate">
    <vt:lpwstr>2022-10-30T18:23:34Z</vt:lpwstr>
  </property>
  <property fmtid="{D5CDD505-2E9C-101B-9397-08002B2CF9AE}" pid="7" name="MSIP_Label_ba62f585-b40f-4ab9-bafe-39150f03d124_Method">
    <vt:lpwstr>Standard</vt:lpwstr>
  </property>
  <property fmtid="{D5CDD505-2E9C-101B-9397-08002B2CF9AE}" pid="8" name="MSIP_Label_ba62f585-b40f-4ab9-bafe-39150f03d124_Name">
    <vt:lpwstr>OFFICIAL</vt:lpwstr>
  </property>
  <property fmtid="{D5CDD505-2E9C-101B-9397-08002B2CF9AE}" pid="9" name="MSIP_Label_ba62f585-b40f-4ab9-bafe-39150f03d124_SiteId">
    <vt:lpwstr>cbac7005-02c1-43eb-b497-e6492d1b2dd8</vt:lpwstr>
  </property>
  <property fmtid="{D5CDD505-2E9C-101B-9397-08002B2CF9AE}" pid="10" name="MSIP_Label_ba62f585-b40f-4ab9-bafe-39150f03d124_ActionId">
    <vt:lpwstr>efd47483-8a60-4a52-978b-ab117be228a6</vt:lpwstr>
  </property>
  <property fmtid="{D5CDD505-2E9C-101B-9397-08002B2CF9AE}" pid="11" name="MSIP_Label_ba62f585-b40f-4ab9-bafe-39150f03d124_ContentBits">
    <vt:lpwstr>0</vt:lpwstr>
  </property>
  <property fmtid="{D5CDD505-2E9C-101B-9397-08002B2CF9AE}" pid="12" name="GrammarlyDocumentId">
    <vt:lpwstr>955602cdf1021cfbbce1b201e190b09bef978a94b7c3702f689925e28e179b99</vt:lpwstr>
  </property>
</Properties>
</file>